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60db90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60db905-ba7d-11ec-a568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ywnEQAxDTRpw/12qA6+fJiwLuSzYhwzkexCSLWsm6rEUr/oXEVlKnvKHrniuf/9FZRV4/aLyxxQvMn2HJx8beEqpNecSXhPsZ8UKP6CaXQvOjfrR0u9a6C8ruSigPTStn/uqdsvp8bh+qqO1IbvRU70qMFArt3rKrxGFSoaP7tSYX2JkwLonPcNTPFh1Z5slkaAF/4XnDeWhsd76rV/3ZIyHYLNLW3o+H2DgZsRrPG9E8wnvxIdjvSL52iYZJ2XGfkalcB5TEvM8ENwMGI7ocR6cG2HFJM/zqgnKF9kQc73eeJ32NvRCPtPe8vaRsbF/3CGoXMg/729WqtOblf3X8VennivnjWRyY6F+5ufgy7KjV85XjgVeF+b3Jsjpz76e+++9590P395vzgbMqPc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Goes down for 5 mins or so, then comes back for 5 mins or so and has</w:t>
      </w:r>
      <w:r>
        <w:t xml:space="preserve"> </w:t>
      </w:r>
      <w:r>
        <w:t xml:space="preserve">been doing the same all day lo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60db905-ba7d-11ec-a568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60db905-ba7d-11ec-a568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60db905-ba7d-11ec-a568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60db905</dc:title>
  <dc:creator/>
  <cp:keywords/>
  <dcterms:created xsi:type="dcterms:W3CDTF">2026-05-07T14:56:43Z</dcterms:created>
  <dcterms:modified xsi:type="dcterms:W3CDTF">2026-05-07T14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